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double-checked lo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sign pattern is used to reduce the overhead of acquiring a lock by testing a locking criterion before obtaining the lock, commonly employed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lazy initi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multi-threaded environmen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this pattern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Wikipedia: Double-checked locking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CodeProject: Strategized Locking Patter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TechNet Articles: Lock Design Patt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ava Design Patterns: Lockable Object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GitHub: PatternLock</w:t>
        </w:r>
      </w:hyperlink>
    </w:p>
    <w:p>
      <w:pPr>
        <w:pStyle w:val="FirstParagraph"/>
      </w:pPr>
      <w:r>
        <w:t xml:space="preserve">Feel free to explore these resources to deepen your understanding of the double-checked locking pattern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zhanghai/PatternLock" TargetMode="External" /><Relationship Type="http://schemas.openxmlformats.org/officeDocument/2006/relationships/hyperlink" Id="rId23" Target="https://java-design-patterns.com/patterns/lockable-object/" TargetMode="External" /><Relationship Type="http://schemas.openxmlformats.org/officeDocument/2006/relationships/hyperlink" Id="rId22" Target="https://social.technet.microsoft.com/wiki/contents/articles/13240.lock-design-pattern.aspx" TargetMode="External" /><Relationship Type="http://schemas.openxmlformats.org/officeDocument/2006/relationships/hyperlink" Id="rId21" Target="https://www.codeproject.com/Articles/33241/Strategized-Locking-Pattern" TargetMode="External" /><Relationship Type="http://schemas.openxmlformats.org/officeDocument/2006/relationships/hyperlink" Id="rId20" Target="https://www.youtube.com/watch?v=jma-h9lgi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zhanghai/PatternLock" TargetMode="External" /><Relationship Type="http://schemas.openxmlformats.org/officeDocument/2006/relationships/hyperlink" Id="rId23" Target="https://java-design-patterns.com/patterns/lockable-object/" TargetMode="External" /><Relationship Type="http://schemas.openxmlformats.org/officeDocument/2006/relationships/hyperlink" Id="rId22" Target="https://social.technet.microsoft.com/wiki/contents/articles/13240.lock-design-pattern.aspx" TargetMode="External" /><Relationship Type="http://schemas.openxmlformats.org/officeDocument/2006/relationships/hyperlink" Id="rId21" Target="https://www.codeproject.com/Articles/33241/Strategized-Locking-Pattern" TargetMode="External" /><Relationship Type="http://schemas.openxmlformats.org/officeDocument/2006/relationships/hyperlink" Id="rId20" Target="https://www.youtube.com/watch?v=jma-h9lgi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1:42Z</dcterms:created>
  <dcterms:modified xsi:type="dcterms:W3CDTF">2024-03-23T04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